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C876EF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C876EF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C876EF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C876EF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C876EF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C876EF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C876EF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C876EF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0DB4136" w14:textId="740E37C8" w:rsidR="0034451F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C876EF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C876EF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C876EF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C876EF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C876EF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C876EF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entivar o uso do software através de elementos gamificados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Caption"/>
        <w:spacing w:before="120"/>
      </w:pPr>
      <w:bookmarkStart w:id="3" w:name="_Toc9628377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gamificada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Caption"/>
        <w:spacing w:before="120"/>
      </w:pPr>
      <w:bookmarkStart w:id="6" w:name="_Toc9628377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Caption"/>
        <w:spacing w:before="120"/>
      </w:pPr>
      <w:bookmarkStart w:id="9" w:name="_Toc9628377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Heading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508993C0" w:rsidR="007C2471" w:rsidRDefault="00A3457C" w:rsidP="007C2471">
      <w:pPr>
        <w:keepNext/>
        <w:jc w:val="center"/>
      </w:pPr>
      <w:r>
        <w:rPr>
          <w:noProof/>
        </w:rPr>
        <w:drawing>
          <wp:inline distT="0" distB="0" distL="0" distR="0" wp14:anchorId="48F60A1C" wp14:editId="0E31AF1B">
            <wp:extent cx="5400040" cy="39527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5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Caption"/>
        <w:rPr>
          <w:lang w:val="en-US"/>
        </w:rPr>
      </w:pPr>
      <w:bookmarkStart w:id="12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Heading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4F3CBADB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3F5155">
              <w:t>L</w:t>
            </w:r>
            <w:r w:rsidR="0013596A" w:rsidRPr="0013596A">
              <w:t>ocadora</w:t>
            </w:r>
            <w:r w:rsidR="0013596A">
              <w:t xml:space="preserve"> logado no sistema</w:t>
            </w:r>
          </w:p>
          <w:p w14:paraId="268C4FFE" w14:textId="17C704A5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</w:t>
            </w:r>
            <w:r w:rsidR="003F5155">
              <w:t>s</w:t>
            </w:r>
            <w:r w:rsidR="005F6DD0">
              <w:t xml:space="preserve"> veículo</w:t>
            </w:r>
            <w:r w:rsidR="003F5155">
              <w:t>s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19F59B1B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</w:p>
          <w:p w14:paraId="29CEB57E" w14:textId="334C9CA2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</w:p>
          <w:p w14:paraId="7A15708C" w14:textId="1D9D7A94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</w:t>
            </w:r>
            <w:r w:rsidR="003F5155">
              <w:t>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192F898B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</w:p>
          <w:p w14:paraId="65CB98F4" w14:textId="6939AD3D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 xml:space="preserve">preencher </w:t>
            </w:r>
            <w:r w:rsidR="003F5155">
              <w:t>a placa já existente</w:t>
            </w:r>
          </w:p>
          <w:p w14:paraId="09BF40E1" w14:textId="1A57ADF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 xml:space="preserve">já </w:t>
            </w:r>
            <w:r w:rsidR="003F5155">
              <w:t>cadastrada.</w:t>
            </w:r>
          </w:p>
        </w:tc>
      </w:tr>
    </w:tbl>
    <w:p w14:paraId="464C1A34" w14:textId="0AE307B7" w:rsidR="00F76475" w:rsidRDefault="00F76475" w:rsidP="00C44832">
      <w:pPr>
        <w:pStyle w:val="Caption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217617" w:rsidRPr="00821815" w14:paraId="7EA63508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EE9E941" w14:textId="77777777" w:rsidR="00217617" w:rsidRPr="00821815" w:rsidRDefault="00217617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217617" w:rsidRPr="00821815" w14:paraId="3A4CB4DA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94D6C9E" w14:textId="55DD39EC" w:rsidR="00217617" w:rsidRPr="0013596A" w:rsidRDefault="00217617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Gerenciar cadastro de </w:t>
            </w:r>
            <w:r>
              <w:t>acessórios</w:t>
            </w:r>
          </w:p>
        </w:tc>
      </w:tr>
      <w:tr w:rsidR="00217617" w14:paraId="6A3A532C" w14:textId="77777777" w:rsidTr="001974AC">
        <w:tc>
          <w:tcPr>
            <w:tcW w:w="1182" w:type="dxa"/>
            <w:vMerge w:val="restart"/>
            <w:vAlign w:val="center"/>
          </w:tcPr>
          <w:p w14:paraId="2BC2E5AA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EF175C2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403F8CDC" w14:textId="77777777" w:rsidR="00217617" w:rsidRPr="0013596A" w:rsidRDefault="00217617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10BB7A6" w14:textId="3C7D4C1B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</w:t>
            </w:r>
            <w:r w:rsidRPr="0013596A">
              <w:t>ocadora</w:t>
            </w:r>
          </w:p>
          <w:p w14:paraId="19915271" w14:textId="4E519771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Gerenciar o cadastro dos acessórios</w:t>
            </w:r>
          </w:p>
          <w:p w14:paraId="77148B8B" w14:textId="1FFABC69" w:rsidR="00217617" w:rsidRPr="0013596A" w:rsidRDefault="00217617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Controlar disponibilidade dos acessórios</w:t>
            </w:r>
          </w:p>
        </w:tc>
      </w:tr>
      <w:tr w:rsidR="00217617" w14:paraId="0F09276B" w14:textId="77777777" w:rsidTr="001974AC">
        <w:tc>
          <w:tcPr>
            <w:tcW w:w="1182" w:type="dxa"/>
            <w:vMerge/>
            <w:vAlign w:val="center"/>
          </w:tcPr>
          <w:p w14:paraId="5A95AC9A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B0B862F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2784AD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B19C541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6B1115F" w14:textId="67456CA7" w:rsidR="00217617" w:rsidRDefault="00217617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acessório não está cadastrado</w:t>
            </w:r>
            <w:r w:rsidR="00232657">
              <w:t xml:space="preserve"> e todos os dados foram preenchidos</w:t>
            </w:r>
          </w:p>
          <w:p w14:paraId="31F463A5" w14:textId="5954F4C1" w:rsidR="00217617" w:rsidRPr="002063D9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32657">
              <w:t xml:space="preserve">requisitar </w:t>
            </w:r>
            <w:r w:rsidR="00232657">
              <w:t>a inclusão do acessório</w:t>
            </w:r>
          </w:p>
          <w:p w14:paraId="079F8DA2" w14:textId="2C7BD115" w:rsidR="00217617" w:rsidRPr="001137C6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13596A">
              <w:t xml:space="preserve">o </w:t>
            </w:r>
            <w:r>
              <w:t>acessório</w:t>
            </w:r>
            <w:r w:rsidRPr="0013596A">
              <w:t xml:space="preserve"> será inserido no sistema</w:t>
            </w:r>
            <w:r>
              <w:t>.</w:t>
            </w:r>
          </w:p>
        </w:tc>
      </w:tr>
      <w:tr w:rsidR="00217617" w14:paraId="57E1B4A5" w14:textId="77777777" w:rsidTr="001974AC">
        <w:tc>
          <w:tcPr>
            <w:tcW w:w="1182" w:type="dxa"/>
            <w:vMerge/>
            <w:vAlign w:val="center"/>
          </w:tcPr>
          <w:p w14:paraId="6D39E3BF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0E31936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34B0C28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11DFE58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26B36F6F" w14:textId="559B4997" w:rsidR="00217617" w:rsidRPr="00E61175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30766E">
              <w:t>acessório não está cadastrado</w:t>
            </w:r>
            <w:r w:rsidR="00232657">
              <w:t xml:space="preserve"> e os campos obrigatórios não foram preenchidos</w:t>
            </w:r>
          </w:p>
          <w:p w14:paraId="4CC6AA4C" w14:textId="500CF037" w:rsidR="00217617" w:rsidRPr="00E61175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232657">
              <w:t>requisitar a inclusão do acessório</w:t>
            </w:r>
          </w:p>
          <w:p w14:paraId="7C800F8E" w14:textId="75E85A7C" w:rsidR="00217617" w:rsidRPr="001137C6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o sistema bloqueia o cadastro devido </w:t>
            </w:r>
            <w:r w:rsidR="0030766E">
              <w:t>a campos não preenchidos.</w:t>
            </w:r>
          </w:p>
        </w:tc>
      </w:tr>
    </w:tbl>
    <w:p w14:paraId="08DBF3BD" w14:textId="726E5846" w:rsidR="0030766E" w:rsidRDefault="00217617" w:rsidP="00217617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p w14:paraId="0E3D73B0" w14:textId="77777777" w:rsidR="0030766E" w:rsidRDefault="0030766E">
      <w:pPr>
        <w:rPr>
          <w:b/>
          <w:iCs/>
          <w:noProof/>
          <w:sz w:val="18"/>
          <w:szCs w:val="18"/>
        </w:rPr>
      </w:pPr>
      <w:r>
        <w:rPr>
          <w:noProof/>
        </w:rPr>
        <w:br w:type="page"/>
      </w:r>
    </w:p>
    <w:p w14:paraId="7E53DDBB" w14:textId="77777777" w:rsidR="00217617" w:rsidRDefault="00217617" w:rsidP="00217617">
      <w:pPr>
        <w:pStyle w:val="Caption"/>
        <w:spacing w:before="120"/>
        <w:rPr>
          <w:noProof/>
        </w:rPr>
      </w:pP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30766E" w:rsidRPr="00821815" w14:paraId="490D5B47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1D1851F8" w14:textId="77777777" w:rsidR="0030766E" w:rsidRPr="00821815" w:rsidRDefault="0030766E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30766E" w:rsidRPr="00821815" w14:paraId="0D962121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207397E0" w14:textId="5225E473" w:rsidR="0030766E" w:rsidRPr="0013596A" w:rsidRDefault="0030766E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>Controlar acesso dos locatários</w:t>
            </w:r>
          </w:p>
        </w:tc>
      </w:tr>
      <w:tr w:rsidR="0030766E" w14:paraId="1E1F8C22" w14:textId="77777777" w:rsidTr="001974AC">
        <w:tc>
          <w:tcPr>
            <w:tcW w:w="1182" w:type="dxa"/>
            <w:vMerge w:val="restart"/>
            <w:vAlign w:val="center"/>
          </w:tcPr>
          <w:p w14:paraId="53819DAB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2E8A892E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3BD7E4F" w14:textId="77777777" w:rsidR="0030766E" w:rsidRPr="0013596A" w:rsidRDefault="0030766E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7A352F2" w14:textId="3A87B158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Administrador</w:t>
            </w:r>
          </w:p>
          <w:p w14:paraId="7FB1FB3B" w14:textId="2F550321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Controlar acesso dos locatários</w:t>
            </w:r>
          </w:p>
          <w:p w14:paraId="6A000728" w14:textId="20C818EC" w:rsidR="0030766E" w:rsidRPr="0013596A" w:rsidRDefault="0030766E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Permitir ou bloquear o acesso de locatários</w:t>
            </w:r>
          </w:p>
        </w:tc>
      </w:tr>
      <w:tr w:rsidR="0030766E" w14:paraId="0A9C9120" w14:textId="77777777" w:rsidTr="001974AC">
        <w:tc>
          <w:tcPr>
            <w:tcW w:w="1182" w:type="dxa"/>
            <w:vMerge/>
            <w:vAlign w:val="center"/>
          </w:tcPr>
          <w:p w14:paraId="3B4FBE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D58B9FB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E3D2C3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21950FD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044E50F" w14:textId="1888CFE1" w:rsidR="0030766E" w:rsidRDefault="0030766E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não está bloqueado</w:t>
            </w:r>
          </w:p>
          <w:p w14:paraId="7E1440B2" w14:textId="34D88423" w:rsidR="0030766E" w:rsidRPr="002063D9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209A0">
              <w:t xml:space="preserve">requistar o </w:t>
            </w:r>
            <w:r w:rsidR="00F27410">
              <w:t>bloque</w:t>
            </w:r>
            <w:r w:rsidR="007209A0">
              <w:t>io</w:t>
            </w:r>
            <w:r w:rsidR="00F27410">
              <w:t xml:space="preserve"> </w:t>
            </w:r>
            <w:r w:rsidR="007209A0">
              <w:t>d</w:t>
            </w:r>
            <w:r w:rsidR="00F27410">
              <w:t>o locatário</w:t>
            </w:r>
          </w:p>
          <w:p w14:paraId="6A02DB1B" w14:textId="501D4C7C" w:rsidR="0030766E" w:rsidRPr="001137C6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27410">
              <w:t xml:space="preserve">o locatário </w:t>
            </w:r>
            <w:r w:rsidR="007209A0">
              <w:t>será bloqueado</w:t>
            </w:r>
            <w:r w:rsidR="00F27410">
              <w:t>.</w:t>
            </w:r>
          </w:p>
        </w:tc>
      </w:tr>
      <w:tr w:rsidR="0030766E" w14:paraId="6E7A2BDE" w14:textId="77777777" w:rsidTr="001974AC">
        <w:tc>
          <w:tcPr>
            <w:tcW w:w="1182" w:type="dxa"/>
            <w:vMerge/>
            <w:vAlign w:val="center"/>
          </w:tcPr>
          <w:p w14:paraId="337824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329DFAA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8763FE5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B7E0471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C7D2B21" w14:textId="68E48A3C" w:rsidR="0030766E" w:rsidRPr="00E61175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já está bloqueado</w:t>
            </w:r>
          </w:p>
          <w:p w14:paraId="68EC8726" w14:textId="24717585" w:rsidR="0030766E" w:rsidRPr="00E61175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209A0">
              <w:t xml:space="preserve">requistar </w:t>
            </w:r>
            <w:r w:rsidR="007209A0">
              <w:t xml:space="preserve">o </w:t>
            </w:r>
            <w:r w:rsidR="00F27410">
              <w:t>desbloque</w:t>
            </w:r>
            <w:r w:rsidR="007209A0">
              <w:t>io</w:t>
            </w:r>
            <w:r w:rsidR="00F27410">
              <w:t xml:space="preserve"> </w:t>
            </w:r>
            <w:r w:rsidR="007209A0">
              <w:t>d</w:t>
            </w:r>
            <w:r w:rsidR="00F27410">
              <w:t>o locatário</w:t>
            </w:r>
          </w:p>
          <w:p w14:paraId="5509A7E0" w14:textId="2D83B1E0" w:rsidR="0030766E" w:rsidRPr="001137C6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F27410">
              <w:t xml:space="preserve">o locatário </w:t>
            </w:r>
            <w:r w:rsidR="007209A0">
              <w:t>será desbloqueado</w:t>
            </w:r>
            <w:r w:rsidR="00F27410">
              <w:t>.</w:t>
            </w:r>
          </w:p>
        </w:tc>
      </w:tr>
    </w:tbl>
    <w:p w14:paraId="5FF1C847" w14:textId="77777777" w:rsidR="0030766E" w:rsidRDefault="0030766E" w:rsidP="0030766E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p w14:paraId="6A320C8C" w14:textId="77777777" w:rsidR="0030766E" w:rsidRPr="0030766E" w:rsidRDefault="0030766E" w:rsidP="0030766E">
      <w:pPr>
        <w:pStyle w:val="CorpodeTexto"/>
      </w:pPr>
    </w:p>
    <w:p w14:paraId="42ABABC8" w14:textId="77777777" w:rsidR="00217617" w:rsidRPr="00217617" w:rsidRDefault="00217617" w:rsidP="00217617">
      <w:pPr>
        <w:pStyle w:val="CorpodeTexto"/>
      </w:pPr>
    </w:p>
    <w:p w14:paraId="70961142" w14:textId="77777777" w:rsidR="00F76475" w:rsidRPr="00F27410" w:rsidRDefault="00F76475" w:rsidP="00F76475">
      <w:pPr>
        <w:pStyle w:val="CorpodeTexto"/>
        <w:ind w:left="708"/>
        <w:rPr>
          <w:u w:val="single"/>
        </w:rPr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Heading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48592C54" w:rsidR="0089163D" w:rsidRDefault="00405DB1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BCD44E7" wp14:editId="1DF7D954">
                  <wp:extent cx="5391150" cy="2466975"/>
                  <wp:effectExtent l="0" t="0" r="0" b="952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246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Heading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Caption"/>
        <w:spacing w:before="120"/>
      </w:pPr>
      <w:bookmarkStart w:id="20" w:name="_Toc96277162"/>
      <w:bookmarkStart w:id="21" w:name="_Toc96283783"/>
      <w:r>
        <w:t xml:space="preserve">Figura </w:t>
      </w:r>
      <w:r w:rsidR="00C876EF">
        <w:fldChar w:fldCharType="begin"/>
      </w:r>
      <w:r w:rsidR="00C876EF">
        <w:instrText xml:space="preserve"> SEQ Figura \* ARABIC </w:instrText>
      </w:r>
      <w:r w:rsidR="00C876EF">
        <w:fldChar w:fldCharType="separate"/>
      </w:r>
      <w:r>
        <w:rPr>
          <w:noProof/>
        </w:rPr>
        <w:t>7</w:t>
      </w:r>
      <w:r w:rsidR="00C876EF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Heading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Heading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F9263" w14:textId="77777777" w:rsidR="00C876EF" w:rsidRDefault="00C876EF" w:rsidP="004E16B3">
      <w:pPr>
        <w:spacing w:after="0" w:line="240" w:lineRule="auto"/>
      </w:pPr>
      <w:r>
        <w:separator/>
      </w:r>
    </w:p>
  </w:endnote>
  <w:endnote w:type="continuationSeparator" w:id="0">
    <w:p w14:paraId="146BE380" w14:textId="77777777" w:rsidR="00C876EF" w:rsidRDefault="00C876EF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2E6F1" w14:textId="77777777" w:rsidR="00C876EF" w:rsidRDefault="00C876EF" w:rsidP="004E16B3">
      <w:pPr>
        <w:spacing w:after="0" w:line="240" w:lineRule="auto"/>
      </w:pPr>
      <w:r>
        <w:separator/>
      </w:r>
    </w:p>
  </w:footnote>
  <w:footnote w:type="continuationSeparator" w:id="0">
    <w:p w14:paraId="6A1559F9" w14:textId="77777777" w:rsidR="00C876EF" w:rsidRDefault="00C876EF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2657"/>
    <w:rsid w:val="00233CD7"/>
    <w:rsid w:val="00234AAF"/>
    <w:rsid w:val="00236B3D"/>
    <w:rsid w:val="00252EAD"/>
    <w:rsid w:val="00264FE7"/>
    <w:rsid w:val="002655C9"/>
    <w:rsid w:val="002710E2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09A0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07EB"/>
    <w:rsid w:val="007C2471"/>
    <w:rsid w:val="007C3290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EAF"/>
    <w:rsid w:val="00C76FF2"/>
    <w:rsid w:val="00C8388B"/>
    <w:rsid w:val="00C876EF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4</TotalTime>
  <Pages>11</Pages>
  <Words>1190</Words>
  <Characters>6426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7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Matheus Henrique Bastos</cp:lastModifiedBy>
  <cp:revision>15</cp:revision>
  <dcterms:created xsi:type="dcterms:W3CDTF">2022-03-10T13:31:00Z</dcterms:created>
  <dcterms:modified xsi:type="dcterms:W3CDTF">2022-05-19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